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D3F12F4" w14:textId="5A2605DB" w:rsidR="00945262" w:rsidRPr="00746378" w:rsidRDefault="00554676">
      <w:pPr>
        <w:rPr>
          <w:lang w:val="en-IN"/>
        </w:rPr>
      </w:pPr>
      <w:r>
        <w:rPr>
          <w:lang w:val="en-IN"/>
        </w:rPr>
        <w:t>Routing</w:t>
      </w:r>
    </w:p>
    <w:p w14:paraId="7FBB7CC5" w14:textId="3018763E" w:rsidR="00554676" w:rsidRDefault="00554676">
      <w:pPr>
        <w:rPr>
          <w:lang w:val="en-IN"/>
        </w:rPr>
      </w:pPr>
      <w:r>
        <w:rPr>
          <w:lang w:val="en-IN"/>
        </w:rPr>
        <w:t>Static Routing</w:t>
      </w:r>
    </w:p>
    <w:p w14:paraId="357D0835" w14:textId="1BB4D48B" w:rsidR="00554676" w:rsidRDefault="00554676">
      <w:pPr>
        <w:rPr>
          <w:lang w:val="en-IN"/>
        </w:rPr>
      </w:pPr>
      <w:r>
        <w:rPr>
          <w:lang w:val="en-IN"/>
        </w:rPr>
        <w:t xml:space="preserve">Resource : </w:t>
      </w:r>
      <w:hyperlink r:id="rId4" w:history="1">
        <w:r w:rsidRPr="008D3C4D">
          <w:rPr>
            <w:rStyle w:val="Hyperlink"/>
            <w:lang w:val="en-IN"/>
          </w:rPr>
          <w:t>https://www.youtube.com/watch?v=rZw_b0wpQ00</w:t>
        </w:r>
      </w:hyperlink>
    </w:p>
    <w:p w14:paraId="5BF69A63" w14:textId="2D7A38DC" w:rsidR="00554676" w:rsidRDefault="00746378">
      <w:pPr>
        <w:rPr>
          <w:lang w:val="en-IN"/>
        </w:rPr>
      </w:pPr>
      <w:r w:rsidRPr="00746378">
        <w:rPr>
          <w:noProof/>
          <w:highlight w:val="yellow"/>
        </w:rPr>
        <w:drawing>
          <wp:inline distT="0" distB="0" distL="0" distR="0" wp14:anchorId="34B7AFFB" wp14:editId="77DE7D4F">
            <wp:extent cx="5731510" cy="3222625"/>
            <wp:effectExtent l="0" t="0" r="2540" b="0"/>
            <wp:docPr id="1" name="Picture 1" descr="Graphical user interface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Graphical user interface, application&#10;&#10;Description automatically generated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2226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4E41ED2" w14:textId="7E7F4264" w:rsidR="00746378" w:rsidRDefault="00746378">
      <w:pPr>
        <w:rPr>
          <w:lang w:val="en-IN"/>
        </w:rPr>
      </w:pPr>
    </w:p>
    <w:p w14:paraId="7322E9F1" w14:textId="470DC00B" w:rsidR="00746378" w:rsidRDefault="00746378">
      <w:pPr>
        <w:rPr>
          <w:lang w:val="en-IN"/>
        </w:rPr>
      </w:pPr>
      <w:r>
        <w:rPr>
          <w:noProof/>
        </w:rPr>
        <w:drawing>
          <wp:inline distT="0" distB="0" distL="0" distR="0" wp14:anchorId="6143C9DC" wp14:editId="3A9F3CA7">
            <wp:extent cx="5731510" cy="3222625"/>
            <wp:effectExtent l="0" t="0" r="2540" b="0"/>
            <wp:docPr id="2" name="Picture 2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A screenshot of a computer&#10;&#10;Description automatically generated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2226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58D4D65" w14:textId="48DF0F01" w:rsidR="003B68CD" w:rsidRDefault="003B68CD">
      <w:pPr>
        <w:rPr>
          <w:lang w:val="en-IN"/>
        </w:rPr>
      </w:pPr>
    </w:p>
    <w:p w14:paraId="304F882F" w14:textId="77777777" w:rsidR="003B68CD" w:rsidRDefault="003B68CD">
      <w:pPr>
        <w:rPr>
          <w:lang w:val="en-IN"/>
        </w:rPr>
      </w:pPr>
    </w:p>
    <w:p w14:paraId="71216CA5" w14:textId="2A51FA1E" w:rsidR="00746378" w:rsidRDefault="00746378">
      <w:pPr>
        <w:rPr>
          <w:lang w:val="en-IN"/>
        </w:rPr>
      </w:pPr>
    </w:p>
    <w:p w14:paraId="25F51443" w14:textId="2F883D62" w:rsidR="00746378" w:rsidRDefault="00746378">
      <w:pPr>
        <w:rPr>
          <w:lang w:val="en-IN"/>
        </w:rPr>
      </w:pPr>
      <w:r>
        <w:rPr>
          <w:noProof/>
        </w:rPr>
        <w:lastRenderedPageBreak/>
        <w:drawing>
          <wp:inline distT="0" distB="0" distL="0" distR="0" wp14:anchorId="3E109A41" wp14:editId="66F3BC35">
            <wp:extent cx="5731510" cy="3222625"/>
            <wp:effectExtent l="0" t="0" r="2540" b="0"/>
            <wp:docPr id="3" name="Picture 3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 3" descr="A screenshot of a computer&#10;&#10;Description automatically generated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2226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8A7A34F" w14:textId="7230C4D8" w:rsidR="00746378" w:rsidRDefault="00746378">
      <w:pPr>
        <w:rPr>
          <w:lang w:val="en-IN"/>
        </w:rPr>
      </w:pPr>
    </w:p>
    <w:p w14:paraId="53FC86AF" w14:textId="499BDB3C" w:rsidR="00746378" w:rsidRDefault="00746378">
      <w:pPr>
        <w:rPr>
          <w:lang w:val="en-IN"/>
        </w:rPr>
      </w:pPr>
      <w:r>
        <w:rPr>
          <w:lang w:val="en-IN"/>
        </w:rPr>
        <w:t>Gateway for the First Network</w:t>
      </w:r>
    </w:p>
    <w:p w14:paraId="7B365FE4" w14:textId="76283F59" w:rsidR="00746378" w:rsidRDefault="00746378">
      <w:pPr>
        <w:rPr>
          <w:lang w:val="en-IN"/>
        </w:rPr>
      </w:pPr>
      <w:r>
        <w:rPr>
          <w:noProof/>
        </w:rPr>
        <w:drawing>
          <wp:inline distT="0" distB="0" distL="0" distR="0" wp14:anchorId="409B7B7F" wp14:editId="278FCC3A">
            <wp:extent cx="5731510" cy="3222625"/>
            <wp:effectExtent l="0" t="0" r="2540" b="0"/>
            <wp:docPr id="4" name="Picture 4" descr="Graphical user interface, text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Picture 4" descr="Graphical user interface, text, application&#10;&#10;Description automatically generated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2226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1133618" w14:textId="590ED477" w:rsidR="003B68CD" w:rsidRDefault="003B68CD">
      <w:pPr>
        <w:rPr>
          <w:lang w:val="en-IN"/>
        </w:rPr>
      </w:pPr>
    </w:p>
    <w:p w14:paraId="28F9B758" w14:textId="39E7866D" w:rsidR="003B68CD" w:rsidRDefault="003B68CD">
      <w:pPr>
        <w:rPr>
          <w:lang w:val="en-IN"/>
        </w:rPr>
      </w:pPr>
      <w:r>
        <w:rPr>
          <w:lang w:val="en-IN"/>
        </w:rPr>
        <w:t xml:space="preserve">Similar to that do for the other </w:t>
      </w:r>
      <w:proofErr w:type="spellStart"/>
      <w:r>
        <w:rPr>
          <w:lang w:val="en-IN"/>
        </w:rPr>
        <w:t>nextworks</w:t>
      </w:r>
      <w:proofErr w:type="spellEnd"/>
      <w:r>
        <w:rPr>
          <w:lang w:val="en-IN"/>
        </w:rPr>
        <w:t xml:space="preserve"> </w:t>
      </w:r>
      <w:proofErr w:type="spellStart"/>
      <w:r>
        <w:rPr>
          <w:lang w:val="en-IN"/>
        </w:rPr>
        <w:t>Eg</w:t>
      </w:r>
      <w:proofErr w:type="spellEnd"/>
      <w:r>
        <w:rPr>
          <w:lang w:val="en-IN"/>
        </w:rPr>
        <w:t xml:space="preserve"> 11.0.0.1 would be second network. Then the third could be 12.0.0.1 then the connection between each of the routers forms another 2 networks.</w:t>
      </w:r>
    </w:p>
    <w:p w14:paraId="021CDA72" w14:textId="506F9237" w:rsidR="003B68CD" w:rsidRDefault="003B68CD">
      <w:pPr>
        <w:rPr>
          <w:lang w:val="en-IN"/>
        </w:rPr>
      </w:pPr>
      <w:r>
        <w:rPr>
          <w:lang w:val="en-IN"/>
        </w:rPr>
        <w:t>So totally there are five networks.</w:t>
      </w:r>
    </w:p>
    <w:p w14:paraId="6349269D" w14:textId="1FC1B7B5" w:rsidR="003B68CD" w:rsidRDefault="003B68CD">
      <w:pPr>
        <w:rPr>
          <w:lang w:val="en-IN"/>
        </w:rPr>
      </w:pPr>
      <w:r>
        <w:rPr>
          <w:lang w:val="en-IN"/>
        </w:rPr>
        <w:t>Between the Routers there is serial connection</w:t>
      </w:r>
    </w:p>
    <w:p w14:paraId="65B16E26" w14:textId="0AEEA107" w:rsidR="003B68CD" w:rsidRDefault="003B68CD">
      <w:pPr>
        <w:rPr>
          <w:lang w:val="en-IN"/>
        </w:rPr>
      </w:pPr>
      <w:r>
        <w:rPr>
          <w:noProof/>
        </w:rPr>
        <w:lastRenderedPageBreak/>
        <w:drawing>
          <wp:inline distT="0" distB="0" distL="0" distR="0" wp14:anchorId="3B187EA7" wp14:editId="089D05A8">
            <wp:extent cx="5731510" cy="3222625"/>
            <wp:effectExtent l="0" t="0" r="2540" b="0"/>
            <wp:docPr id="6" name="Picture 6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Picture 6" descr="A screenshot of a computer&#10;&#10;Description automatically generated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2226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FA43659" w14:textId="59C5E5FF" w:rsidR="003B68CD" w:rsidRDefault="003B68CD">
      <w:pPr>
        <w:rPr>
          <w:lang w:val="en-IN"/>
        </w:rPr>
      </w:pPr>
    </w:p>
    <w:p w14:paraId="1815569C" w14:textId="71097D97" w:rsidR="003B68CD" w:rsidRDefault="003B68CD">
      <w:pPr>
        <w:rPr>
          <w:lang w:val="en-IN"/>
        </w:rPr>
      </w:pPr>
      <w:r>
        <w:rPr>
          <w:lang w:val="en-IN"/>
        </w:rPr>
        <w:t>Make the Physical setting of Routers</w:t>
      </w:r>
    </w:p>
    <w:p w14:paraId="14240A6F" w14:textId="45E62A65" w:rsidR="003B68CD" w:rsidRDefault="003B68CD">
      <w:pPr>
        <w:rPr>
          <w:lang w:val="en-IN"/>
        </w:rPr>
      </w:pPr>
      <w:r>
        <w:rPr>
          <w:lang w:val="en-IN"/>
        </w:rPr>
        <w:t>For serial  connection</w:t>
      </w:r>
    </w:p>
    <w:p w14:paraId="29F538EA" w14:textId="3F9522C7" w:rsidR="003B68CD" w:rsidRDefault="003B68CD">
      <w:pPr>
        <w:rPr>
          <w:lang w:val="en-IN"/>
        </w:rPr>
      </w:pPr>
    </w:p>
    <w:p w14:paraId="576407DB" w14:textId="5BEC9611" w:rsidR="003B68CD" w:rsidRDefault="003B68CD">
      <w:pPr>
        <w:rPr>
          <w:lang w:val="en-IN"/>
        </w:rPr>
      </w:pPr>
      <w:r>
        <w:rPr>
          <w:noProof/>
        </w:rPr>
        <w:drawing>
          <wp:inline distT="0" distB="0" distL="0" distR="0" wp14:anchorId="195DD415" wp14:editId="72E525EB">
            <wp:extent cx="5731510" cy="3222625"/>
            <wp:effectExtent l="0" t="0" r="2540" b="0"/>
            <wp:docPr id="7" name="Picture 7" descr="Graphical user interfac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Picture 7" descr="Graphical user interface&#10;&#10;Description automatically generated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2226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E45E105" w14:textId="3DE96C0D" w:rsidR="003B68CD" w:rsidRDefault="003B68CD">
      <w:pPr>
        <w:rPr>
          <w:lang w:val="en-IN"/>
        </w:rPr>
      </w:pPr>
      <w:r>
        <w:rPr>
          <w:lang w:val="en-IN"/>
        </w:rPr>
        <w:t>First establish this physical connection then the serial.</w:t>
      </w:r>
    </w:p>
    <w:p w14:paraId="3EE2F18F" w14:textId="04C0C25B" w:rsidR="003B68CD" w:rsidRDefault="00CF73CA">
      <w:pPr>
        <w:rPr>
          <w:lang w:val="en-IN"/>
        </w:rPr>
      </w:pPr>
      <w:r>
        <w:rPr>
          <w:noProof/>
        </w:rPr>
        <w:lastRenderedPageBreak/>
        <w:drawing>
          <wp:inline distT="0" distB="0" distL="0" distR="0" wp14:anchorId="71ECC01F" wp14:editId="5ADFD9A0">
            <wp:extent cx="5731510" cy="3222625"/>
            <wp:effectExtent l="0" t="0" r="2540" b="0"/>
            <wp:docPr id="9" name="Picture 9" descr="Graphical user interface, text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Picture 9" descr="Graphical user interface, text, application&#10;&#10;Description automatically generated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2226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9786878" w14:textId="6642001E" w:rsidR="00CF73CA" w:rsidRDefault="00CF73CA">
      <w:pPr>
        <w:rPr>
          <w:lang w:val="en-IN"/>
        </w:rPr>
      </w:pPr>
      <w:r>
        <w:rPr>
          <w:lang w:val="en-IN"/>
        </w:rPr>
        <w:t>Type in the CLI window of Router 1</w:t>
      </w:r>
    </w:p>
    <w:p w14:paraId="0D0B7344" w14:textId="5B6DE6B0" w:rsidR="00341E2A" w:rsidRDefault="00341E2A">
      <w:pPr>
        <w:rPr>
          <w:lang w:val="en-IN"/>
        </w:rPr>
      </w:pPr>
      <w:r>
        <w:rPr>
          <w:lang w:val="en-IN"/>
        </w:rPr>
        <w:t>Ping</w:t>
      </w:r>
    </w:p>
    <w:p w14:paraId="2237CFB9" w14:textId="5F7D91FE" w:rsidR="00341E2A" w:rsidRDefault="00341E2A">
      <w:pPr>
        <w:rPr>
          <w:lang w:val="en-IN"/>
        </w:rPr>
      </w:pPr>
      <w:r>
        <w:rPr>
          <w:noProof/>
        </w:rPr>
        <w:drawing>
          <wp:inline distT="0" distB="0" distL="0" distR="0" wp14:anchorId="3120BE53" wp14:editId="290FD57B">
            <wp:extent cx="5731510" cy="3222625"/>
            <wp:effectExtent l="0" t="0" r="2540" b="0"/>
            <wp:docPr id="10" name="Picture 10" descr="Graphical user interface, 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Picture 10" descr="Graphical user interface, text&#10;&#10;Description automatically generated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2226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F56B3F5" w14:textId="6C42B36A" w:rsidR="00341E2A" w:rsidRDefault="00341E2A">
      <w:pPr>
        <w:rPr>
          <w:lang w:val="en-IN"/>
        </w:rPr>
      </w:pPr>
    </w:p>
    <w:p w14:paraId="55E9DB9F" w14:textId="6882D78E" w:rsidR="00341E2A" w:rsidRDefault="00341E2A">
      <w:pPr>
        <w:rPr>
          <w:lang w:val="en-IN"/>
        </w:rPr>
      </w:pPr>
      <w:r>
        <w:rPr>
          <w:lang w:val="en-IN"/>
        </w:rPr>
        <w:t>Dynamic Routing</w:t>
      </w:r>
    </w:p>
    <w:p w14:paraId="43DC245A" w14:textId="77777777" w:rsidR="00341E2A" w:rsidRDefault="00341E2A" w:rsidP="00341E2A">
      <w:pPr>
        <w:pStyle w:val="ListParagraph"/>
        <w:rPr>
          <w:lang w:val="en-IN"/>
        </w:rPr>
      </w:pPr>
      <w:r>
        <w:rPr>
          <w:lang w:val="en-IN"/>
        </w:rPr>
        <w:t xml:space="preserve">Resource : </w:t>
      </w:r>
      <w:r w:rsidRPr="00514005">
        <w:rPr>
          <w:lang w:val="en-IN"/>
        </w:rPr>
        <w:t>https://www.youtube.com/watch?v=i83qrFq3BYQ-- RIP</w:t>
      </w:r>
    </w:p>
    <w:p w14:paraId="7E944C88" w14:textId="44C316E7" w:rsidR="00341E2A" w:rsidRDefault="009D37E0">
      <w:pPr>
        <w:rPr>
          <w:lang w:val="en-IN"/>
        </w:rPr>
      </w:pPr>
      <w:r>
        <w:rPr>
          <w:noProof/>
        </w:rPr>
        <w:lastRenderedPageBreak/>
        <w:drawing>
          <wp:inline distT="0" distB="0" distL="0" distR="0" wp14:anchorId="76163364" wp14:editId="10C73183">
            <wp:extent cx="5731510" cy="3222625"/>
            <wp:effectExtent l="0" t="0" r="2540" b="0"/>
            <wp:docPr id="11" name="Picture 11" descr="Graphical user interface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" name="Picture 11" descr="Graphical user interface, application&#10;&#10;Description automatically generated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2226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B526B1F" w14:textId="73E43783" w:rsidR="009D37E0" w:rsidRDefault="009D37E0">
      <w:pPr>
        <w:rPr>
          <w:lang w:val="en-IN"/>
        </w:rPr>
      </w:pPr>
    </w:p>
    <w:p w14:paraId="15327FB9" w14:textId="03CA925D" w:rsidR="009D37E0" w:rsidRDefault="009D37E0">
      <w:pPr>
        <w:rPr>
          <w:lang w:val="en-IN"/>
        </w:rPr>
      </w:pPr>
      <w:r>
        <w:rPr>
          <w:lang w:val="en-IN"/>
        </w:rPr>
        <w:t>Everything is similar only rather than using Static we use</w:t>
      </w:r>
    </w:p>
    <w:p w14:paraId="0D5DBC7A" w14:textId="72398DFF" w:rsidR="009D37E0" w:rsidRDefault="009D37E0">
      <w:pPr>
        <w:rPr>
          <w:lang w:val="en-IN"/>
        </w:rPr>
      </w:pPr>
      <w:r>
        <w:rPr>
          <w:noProof/>
        </w:rPr>
        <w:drawing>
          <wp:inline distT="0" distB="0" distL="0" distR="0" wp14:anchorId="70AAA4C9" wp14:editId="0AC993D8">
            <wp:extent cx="5731510" cy="3222625"/>
            <wp:effectExtent l="0" t="0" r="2540" b="0"/>
            <wp:docPr id="12" name="Picture 12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" name="Picture 12" descr="A screenshot of a computer&#10;&#10;Description automatically generated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2226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509693F" w14:textId="36D37C8E" w:rsidR="009D37E0" w:rsidRDefault="00CF270C">
      <w:pPr>
        <w:rPr>
          <w:lang w:val="en-IN"/>
        </w:rPr>
      </w:pPr>
      <w:r>
        <w:rPr>
          <w:lang w:val="en-IN"/>
        </w:rPr>
        <w:t>Add all the networks including itself</w:t>
      </w:r>
    </w:p>
    <w:p w14:paraId="6A5E2D0C" w14:textId="77777777" w:rsidR="00CF270C" w:rsidRDefault="00CF270C">
      <w:pPr>
        <w:rPr>
          <w:lang w:val="en-IN"/>
        </w:rPr>
      </w:pPr>
    </w:p>
    <w:p w14:paraId="27F5C2BA" w14:textId="77777777" w:rsidR="00CF73CA" w:rsidRDefault="00CF73CA">
      <w:pPr>
        <w:rPr>
          <w:lang w:val="en-IN"/>
        </w:rPr>
      </w:pPr>
    </w:p>
    <w:p w14:paraId="0F7B476B" w14:textId="77777777" w:rsidR="00746378" w:rsidRPr="00554676" w:rsidRDefault="00746378">
      <w:pPr>
        <w:rPr>
          <w:lang w:val="en-IN"/>
        </w:rPr>
      </w:pPr>
    </w:p>
    <w:sectPr w:rsidR="00746378" w:rsidRPr="00554676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M3MjEwsDA1AzLMDZR0lIJTi4sz8/NACgxrAWzHpRIsAAAA"/>
  </w:docVars>
  <w:rsids>
    <w:rsidRoot w:val="00554676"/>
    <w:rsid w:val="00341E2A"/>
    <w:rsid w:val="003B68CD"/>
    <w:rsid w:val="00554676"/>
    <w:rsid w:val="00746378"/>
    <w:rsid w:val="00945262"/>
    <w:rsid w:val="009D37E0"/>
    <w:rsid w:val="00CF270C"/>
    <w:rsid w:val="00CF73C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79DC450"/>
  <w15:chartTrackingRefBased/>
  <w15:docId w15:val="{37C68519-7A55-4468-958B-53B18295DAF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lang w:val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554676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554676"/>
    <w:rPr>
      <w:color w:val="605E5C"/>
      <w:shd w:val="clear" w:color="auto" w:fill="E1DFDD"/>
    </w:rPr>
  </w:style>
  <w:style w:type="paragraph" w:styleId="ListParagraph">
    <w:name w:val="List Paragraph"/>
    <w:basedOn w:val="Normal"/>
    <w:uiPriority w:val="34"/>
    <w:qFormat/>
    <w:rsid w:val="00341E2A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png"/><Relationship Id="rId13" Type="http://schemas.openxmlformats.org/officeDocument/2006/relationships/image" Target="media/image9.png"/><Relationship Id="rId3" Type="http://schemas.openxmlformats.org/officeDocument/2006/relationships/webSettings" Target="webSettings.xml"/><Relationship Id="rId7" Type="http://schemas.openxmlformats.org/officeDocument/2006/relationships/image" Target="media/image3.png"/><Relationship Id="rId12" Type="http://schemas.openxmlformats.org/officeDocument/2006/relationships/image" Target="media/image8.png"/><Relationship Id="rId2" Type="http://schemas.openxmlformats.org/officeDocument/2006/relationships/settings" Target="settings.xml"/><Relationship Id="rId16" Type="http://schemas.openxmlformats.org/officeDocument/2006/relationships/theme" Target="theme/theme1.xml"/><Relationship Id="rId1" Type="http://schemas.openxmlformats.org/officeDocument/2006/relationships/styles" Target="styles.xml"/><Relationship Id="rId6" Type="http://schemas.openxmlformats.org/officeDocument/2006/relationships/image" Target="media/image2.png"/><Relationship Id="rId11" Type="http://schemas.openxmlformats.org/officeDocument/2006/relationships/image" Target="media/image7.png"/><Relationship Id="rId5" Type="http://schemas.openxmlformats.org/officeDocument/2006/relationships/image" Target="media/image1.png"/><Relationship Id="rId15" Type="http://schemas.openxmlformats.org/officeDocument/2006/relationships/fontTable" Target="fontTable.xml"/><Relationship Id="rId10" Type="http://schemas.openxmlformats.org/officeDocument/2006/relationships/image" Target="media/image6.png"/><Relationship Id="rId4" Type="http://schemas.openxmlformats.org/officeDocument/2006/relationships/hyperlink" Target="https://www.youtube.com/watch?v=rZw_b0wpQ00" TargetMode="External"/><Relationship Id="rId9" Type="http://schemas.openxmlformats.org/officeDocument/2006/relationships/image" Target="media/image5.png"/><Relationship Id="rId14" Type="http://schemas.openxmlformats.org/officeDocument/2006/relationships/image" Target="media/image10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6</TotalTime>
  <Pages>5</Pages>
  <Words>119</Words>
  <Characters>684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0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heeraj Khanna</dc:creator>
  <cp:keywords/>
  <dc:description/>
  <cp:lastModifiedBy>Dheeraj Khanna</cp:lastModifiedBy>
  <cp:revision>2</cp:revision>
  <dcterms:created xsi:type="dcterms:W3CDTF">2022-05-11T06:26:00Z</dcterms:created>
  <dcterms:modified xsi:type="dcterms:W3CDTF">2022-05-11T07:51:00Z</dcterms:modified>
</cp:coreProperties>
</file>